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5437F38F" w:rsidR="004C4BC8" w:rsidRPr="001873E7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1 (ADVANCED PROGRAMMING)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88E09A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 Nice Substring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1832A54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6FFB95A8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21A93044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D27547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tring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longestNiceSubstring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D27547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tring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tar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nd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-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2AD5945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end == -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7F46B196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end = </w:t>
      </w:r>
      <w:proofErr w:type="spellStart"/>
      <w:proofErr w:type="gramStart"/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5617BBB4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nt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gramEnd"/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6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 {}, j = start -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788DE1A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start;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end; ++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08BD7300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nt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lower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) - </w:t>
      </w:r>
      <w:r w:rsidRPr="00D27547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'a</w:t>
      </w:r>
      <w:proofErr w:type="gramStart"/>
      <w:r w:rsidRPr="00D27547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'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proofErr w:type="gram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bool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  <w:proofErr w:type="spellStart"/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lower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)] =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6F17B86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string res;</w:t>
      </w:r>
    </w:p>
    <w:p w14:paraId="591CAA2E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start;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= end; ++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BB99322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h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= </w:t>
      </w:r>
      <w:proofErr w:type="gram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nd ?</w:t>
      </w:r>
      <w:proofErr w:type="gram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</w:t>
      </w:r>
      <w:proofErr w:type="gramStart"/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:</w:t>
      </w:r>
      <w:proofErr w:type="gram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lower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) - </w:t>
      </w:r>
      <w:r w:rsidRPr="00D27547">
        <w:rPr>
          <w:rFonts w:ascii="Consolas" w:eastAsia="Times New Roman" w:hAnsi="Consolas" w:cs="Times New Roman"/>
          <w:color w:val="CE9178"/>
          <w:sz w:val="20"/>
          <w:szCs w:val="20"/>
          <w:lang w:val="en-IN" w:eastAsia="en-IN"/>
        </w:rPr>
        <w:t>'a'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94E52D2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h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= -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|| </w:t>
      </w:r>
      <w:proofErr w:type="spellStart"/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nt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h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+ </w:t>
      </w:r>
      <w:proofErr w:type="spellStart"/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cnt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h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=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2CCC2978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j == -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amp;&amp;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h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= -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2F5F98A4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s;</w:t>
      </w:r>
    </w:p>
    <w:p w14:paraId="016FA053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1 = </w:t>
      </w:r>
      <w:proofErr w:type="spellStart"/>
      <w:proofErr w:type="gramStart"/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longestNiceSubstring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ubstr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j +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 j -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);</w:t>
      </w:r>
    </w:p>
    <w:p w14:paraId="32665457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es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&gt; </w:t>
      </w:r>
      <w:proofErr w:type="spellStart"/>
      <w:proofErr w:type="gramStart"/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e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</w:t>
      </w:r>
    </w:p>
    <w:p w14:paraId="1ABE4C53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    res = res1;</w:t>
      </w:r>
    </w:p>
    <w:p w14:paraId="1182CC68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j =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1E86F1C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2CFB65A5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43772C47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;</w:t>
      </w:r>
    </w:p>
    <w:p w14:paraId="4DEA889E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3987F3A9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2F9B6134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1070C131" w14:textId="77777777" w:rsidR="00D27547" w:rsidRPr="00D27547" w:rsidRDefault="00D27547" w:rsidP="00D27547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3DC9AAB2" w:rsidR="006804B4" w:rsidRDefault="0051063F" w:rsidP="00D2754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02B4EEB3" w:rsidR="001873E7" w:rsidRPr="001873E7" w:rsidRDefault="00D2754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D27547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7235FB60" wp14:editId="6BD89A52">
            <wp:extent cx="5240867" cy="1860550"/>
            <wp:effectExtent l="0" t="0" r="0" b="6350"/>
            <wp:docPr id="5118398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83983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6539" cy="187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65244" w14:textId="2647C56A" w:rsidR="0051063F" w:rsidRPr="006533C4" w:rsidRDefault="0051063F" w:rsidP="006533C4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1A074ED" w14:textId="4E1D9CCD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>Reverse Bits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45A81B81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5D33F8D5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2DDDDC78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uint32_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reverseBits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uint32_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35FC04F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uint32_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ult =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B6172EF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shift =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3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4832BAA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n &gt;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172F07E1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result ^= ((n %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&lt;&lt; shift);</w:t>
      </w:r>
    </w:p>
    <w:p w14:paraId="024E0488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n &gt;&gt;= 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61074F4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--shift;</w:t>
      </w:r>
    </w:p>
    <w:p w14:paraId="40637A2D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4352F065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</w:p>
    <w:p w14:paraId="5FDD3E5D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ult;</w:t>
      </w:r>
    </w:p>
    <w:p w14:paraId="45AE504C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4B4B5DA2" w14:textId="77777777" w:rsidR="00D27547" w:rsidRPr="00D27547" w:rsidRDefault="00D27547" w:rsidP="00D27547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740FF276" w:rsidR="001873E7" w:rsidRPr="001873E7" w:rsidRDefault="00D2754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D27547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22D58464" wp14:editId="6AAD6BA4">
            <wp:extent cx="5943600" cy="2876550"/>
            <wp:effectExtent l="0" t="0" r="0" b="0"/>
            <wp:docPr id="82634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3438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07F9C18" w14:textId="367F3D40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EE72F5" w14:textId="77777777"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5BC6B8D1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</w:t>
      </w:r>
      <w:proofErr w:type="gramStart"/>
      <w:r>
        <w:rPr>
          <w:rFonts w:ascii="Times New Roman" w:hAnsi="Times New Roman" w:cs="Times New Roman"/>
          <w:bCs/>
          <w:sz w:val="28"/>
          <w:szCs w:val="28"/>
          <w:lang w:val="en-IN"/>
        </w:rPr>
        <w:t>bits</w:t>
      </w:r>
      <w:proofErr w:type="gramEnd"/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406CF59A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F16D96E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1AA02B8D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27547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hammingWeight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D27547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0DB38ADB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nt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proofErr w:type="gramStart"/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rem</w:t>
      </w:r>
      <w:proofErr w:type="gram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BE2A3BD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n/</w:t>
      </w:r>
      <w:proofErr w:type="gramStart"/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!=</w:t>
      </w:r>
      <w:proofErr w:type="gramEnd"/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00B05BA3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n%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=</w:t>
      </w:r>
      <w:proofErr w:type="gramStart"/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gramEnd"/>
    </w:p>
    <w:p w14:paraId="08B824C1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nt</w:t>
      </w:r>
      <w:proofErr w:type="spellEnd"/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;</w:t>
      </w:r>
    </w:p>
    <w:p w14:paraId="1B66BDDC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4F8E534F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n=n/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21EF09B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18011F83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D27547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cnt+</w:t>
      </w:r>
      <w:r w:rsidRPr="00D27547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E2296B7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0FFCD82E" w14:textId="77777777" w:rsidR="00D27547" w:rsidRPr="00D27547" w:rsidRDefault="00D27547" w:rsidP="00D27547">
      <w:pPr>
        <w:shd w:val="clear" w:color="auto" w:fill="282828"/>
        <w:spacing w:after="0" w:line="270" w:lineRule="atLeast"/>
        <w:ind w:left="360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D27547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58BD4C3C" w14:textId="77777777" w:rsidR="00D27547" w:rsidRDefault="00D27547" w:rsidP="00D2754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81F2DDA" w14:textId="5ADF4242" w:rsidR="001873E7" w:rsidRPr="001873E7" w:rsidRDefault="00D2754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D27547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41FDD0FE" wp14:editId="4F826E22">
            <wp:extent cx="5943600" cy="3014345"/>
            <wp:effectExtent l="0" t="0" r="0" b="0"/>
            <wp:docPr id="1120920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92040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4FAC8" w14:textId="77777777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79484E6" w14:textId="77777777" w:rsidR="004E7E42" w:rsidRDefault="004E7E42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A8902F" w14:textId="35581BE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 4: 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0867D29B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12073B1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3A726600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SubArray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    </w:t>
      </w:r>
    </w:p>
    <w:p w14:paraId="51BFF1E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(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ums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, -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);</w:t>
      </w:r>
    </w:p>
    <w:p w14:paraId="4BAF2372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lv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ums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fals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18EFBD09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4033B5F8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lv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bool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ustPi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1AD8D1A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gt;= 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A))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ustPi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? </w:t>
      </w:r>
      <w:proofErr w:type="gramStart"/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: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e5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AF0808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ustPi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 !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 -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ustPi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477EF0F0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ustPi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6BEE0EB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ustPi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 </w:t>
      </w:r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+ 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lv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A, i+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tru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);</w:t>
      </w:r>
    </w:p>
    <w:p w14:paraId="26B8438D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ustPi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 </w:t>
      </w:r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lv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A, i+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fals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,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+ 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lv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A, i+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tru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d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);</w:t>
      </w:r>
    </w:p>
    <w:p w14:paraId="0604387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7C82CAD2" w14:textId="40ABD15A" w:rsid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69888903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0B96FF20" w14:textId="2B58A64E" w:rsidR="004E7E42" w:rsidRDefault="004E7E42" w:rsidP="00677293">
      <w:pPr>
        <w:pStyle w:val="ListParagraph"/>
        <w:numPr>
          <w:ilvl w:val="0"/>
          <w:numId w:val="6"/>
        </w:numPr>
        <w:ind w:right="-705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67FC421F" w14:textId="2DBC73D1" w:rsidR="00D27547" w:rsidRDefault="00677293" w:rsidP="00D27547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7729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1B3D1F3" wp14:editId="6D82EB2D">
            <wp:extent cx="5943600" cy="2966720"/>
            <wp:effectExtent l="0" t="0" r="0" b="5080"/>
            <wp:docPr id="1074066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0662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0DDF7" w14:textId="52850D84" w:rsidR="004E7E42" w:rsidRP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E971B2E" w14:textId="77777777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C14D1D" w14:textId="6C06BC3F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 5: Search a 2D Matrix II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7B724752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6A27179D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78C1C19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bool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earchMatri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arge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C2BC838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cols =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-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6ACDF9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n =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-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10A7620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ows =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962948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rows &lt;= n &amp;&amp; cols &gt;=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05E9A06B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oCompare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rows][cols];</w:t>
      </w:r>
    </w:p>
    <w:p w14:paraId="6EBBEF60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oCompare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gt; target){</w:t>
      </w:r>
    </w:p>
    <w:p w14:paraId="3ADB3328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cols--;</w:t>
      </w:r>
    </w:p>
    <w:p w14:paraId="064653F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oCompare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target){</w:t>
      </w:r>
    </w:p>
    <w:p w14:paraId="5310A4D7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rows++;</w:t>
      </w:r>
    </w:p>
    <w:p w14:paraId="4090B215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{</w:t>
      </w:r>
    </w:p>
    <w:p w14:paraId="0A0CB1A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tru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407842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4F664A2D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2238710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fals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A55A4E3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72A375E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C27904C" w14:textId="000730A8" w:rsidR="004E7E42" w:rsidRDefault="00677293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7729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EE24DA9" wp14:editId="34BF8A5C">
            <wp:extent cx="5139267" cy="2573477"/>
            <wp:effectExtent l="0" t="0" r="4445" b="0"/>
            <wp:docPr id="1082611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6119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3701" cy="2575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45B5ABBA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6: Super Pow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0AAEEDD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73E7B975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proofErr w:type="spellStart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ons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base =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337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BC2A19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wmod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k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</w:t>
      </w:r>
    </w:p>
    <w:p w14:paraId="14BEAAED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{</w:t>
      </w:r>
    </w:p>
    <w:p w14:paraId="71B003F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a %= base;</w:t>
      </w:r>
    </w:p>
    <w:p w14:paraId="0895DC1A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ult =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829872A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;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k; ++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6C335F8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result = (result * a) % base;</w:t>
      </w:r>
    </w:p>
    <w:p w14:paraId="09E48EE5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ult;</w:t>
      </w:r>
    </w:p>
    <w:p w14:paraId="204A9A5F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910E44F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48139493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uperPow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237982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)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9D403D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last_digi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75A3ADAF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_</w:t>
      </w:r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34B125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wmod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uperPow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a, b),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* </w:t>
      </w:r>
      <w:proofErr w:type="spell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wmod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a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last_digi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% base;</w:t>
      </w:r>
    </w:p>
    <w:p w14:paraId="120AEED2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48789AA5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0F1398B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5EDA67A" w14:textId="77777777" w:rsidR="00677293" w:rsidRDefault="00677293" w:rsidP="00677293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0AE469C" w14:textId="57FCC00B" w:rsidR="004E7E42" w:rsidRDefault="00677293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7729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6604FB9" wp14:editId="717B9E49">
            <wp:extent cx="5943600" cy="3007995"/>
            <wp:effectExtent l="0" t="0" r="0" b="1905"/>
            <wp:docPr id="193435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35307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73364" w14:textId="39F2CD84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7: Beautiful Array</w:t>
      </w:r>
    </w:p>
    <w:p w14:paraId="00B58D3C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523CFC" w14:textId="64500EF1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010BB3CB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autifulArray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8FD15AA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res = {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6034E6F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 &lt; N) {</w:t>
      </w:r>
    </w:p>
    <w:p w14:paraId="688D464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vector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m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ECD121E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: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)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= N)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mp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_ba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6C3CCEF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: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)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= N)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mp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_ba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3DC6079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res =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tm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86DE948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B9B5B93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;</w:t>
      </w:r>
    </w:p>
    <w:p w14:paraId="3877C025" w14:textId="6D865F3B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36861FFD" w14:textId="18949674" w:rsidR="004E7E42" w:rsidRPr="004E7E42" w:rsidRDefault="00677293" w:rsidP="00677293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77293">
        <w:rPr>
          <w:rFonts w:ascii="Segoe UI" w:eastAsia="Times New Roman" w:hAnsi="Segoe UI" w:cs="Segoe UI"/>
          <w:color w:val="FFFFFF"/>
          <w:sz w:val="21"/>
          <w:szCs w:val="21"/>
          <w:shd w:val="clear" w:color="auto" w:fill="1A1A1A"/>
          <w:lang w:val="en-IN" w:eastAsia="en-IN"/>
        </w:rPr>
        <w:t xml:space="preserve">    </w:t>
      </w:r>
    </w:p>
    <w:p w14:paraId="11DCEEB1" w14:textId="5FB28CB5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2A85FB51" w14:textId="5B4703E4" w:rsidR="00677293" w:rsidRDefault="00677293" w:rsidP="00677293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77293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4491DC6" wp14:editId="30F77B24">
            <wp:simplePos x="0" y="0"/>
            <wp:positionH relativeFrom="margin">
              <wp:align>right</wp:align>
            </wp:positionH>
            <wp:positionV relativeFrom="paragraph">
              <wp:posOffset>270087</wp:posOffset>
            </wp:positionV>
            <wp:extent cx="5943600" cy="2998470"/>
            <wp:effectExtent l="0" t="0" r="0" b="0"/>
            <wp:wrapSquare wrapText="bothSides"/>
            <wp:docPr id="12310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0776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E0C434" w14:textId="0426B053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30BCA73" w14:textId="77777777" w:rsidR="00677293" w:rsidRDefault="00677293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7F6F78" w14:textId="77777777" w:rsidR="00677293" w:rsidRDefault="00677293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138B251" w14:textId="77777777" w:rsidR="00677293" w:rsidRDefault="00677293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823F9A" w14:textId="77777777" w:rsidR="00677293" w:rsidRDefault="00677293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0C762B0" w14:textId="77777777" w:rsidR="00677293" w:rsidRDefault="00677293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9280691" w14:textId="77777777" w:rsidR="00677293" w:rsidRDefault="00677293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31EF7E1" w14:textId="439335BE" w:rsidR="004E7E42" w:rsidRDefault="004E7E42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8: </w:t>
      </w:r>
      <w:r w:rsidR="00CC75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e Skyline Problem.</w:t>
      </w:r>
    </w:p>
    <w:p w14:paraId="55C30421" w14:textId="77777777" w:rsidR="00677293" w:rsidRDefault="00677293" w:rsidP="00677293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1072E7E" w14:textId="17A9F1C1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42B62F7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6248891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13BFA6B9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getSkyline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uilding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A6BD49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dge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5C83080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pair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 edges;</w:t>
      </w:r>
    </w:p>
    <w:p w14:paraId="7BF9717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riority_queue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pair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q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B81FF2D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 skyline;</w:t>
      </w:r>
    </w:p>
    <w:p w14:paraId="3527366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3C5E7A63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;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uilding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 ++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0F89FC90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ons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amp;b =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uilding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3BAAD690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lace</w:t>
      </w:r>
      <w:proofErr w:type="gramEnd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3F6194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lace</w:t>
      </w:r>
      <w:proofErr w:type="gramEnd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3334466E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77EC60B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55809D44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77293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td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::</w:t>
      </w:r>
      <w:proofErr w:type="gramEnd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r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gin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,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421E0A8D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15879CB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dge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 {</w:t>
      </w:r>
    </w:p>
    <w:p w14:paraId="0E92E122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heigh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3D39CF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ons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amp;[</w:t>
      </w:r>
      <w:proofErr w:type="spellStart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_] =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dge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583A3BE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dge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 &amp;&amp;</w:t>
      </w:r>
    </w:p>
    <w:p w14:paraId="4D18C3EA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=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dge_idx</w:t>
      </w:r>
      <w:proofErr w:type="spellEnd"/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.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first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A20CE49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ons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amp;[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_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building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edge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dge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67969E09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ons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77293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amp;b =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uildings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building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18399F1B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gramEnd"/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=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75998E7F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q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lace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, 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b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1EFC871D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++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edge_id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8D82971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77BABFF2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!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q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&amp;&amp;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q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.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cond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=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52629655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q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B2E189E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heigh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q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? </w:t>
      </w:r>
      <w:proofErr w:type="gramStart"/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:</w:t>
      </w:r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q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.</w:t>
      </w:r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first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27321CB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kylin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proofErr w:type="gram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|| </w:t>
      </w:r>
      <w:proofErr w:type="spell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kylin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[</w:t>
      </w:r>
      <w:r w:rsidRPr="00677293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!=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heigh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</w:p>
    <w:p w14:paraId="35E42BA8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677293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kyline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677293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{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x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curr_height</w:t>
      </w:r>
      <w:proofErr w:type="spellEnd"/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);</w:t>
      </w:r>
    </w:p>
    <w:p w14:paraId="0D6BADBE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6F5001A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77293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skyline;</w:t>
      </w:r>
    </w:p>
    <w:p w14:paraId="3011DA7C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37F79666" w14:textId="77777777" w:rsidR="00677293" w:rsidRPr="00677293" w:rsidRDefault="00677293" w:rsidP="00677293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77293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7BC1F81F" w14:textId="77777777" w:rsidR="00677293" w:rsidRDefault="00677293" w:rsidP="00677293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3E56CF2" w14:textId="77777777" w:rsidR="00677293" w:rsidRDefault="00677293" w:rsidP="00677293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B83238C" w14:textId="77777777" w:rsidR="00677293" w:rsidRDefault="00677293" w:rsidP="00677293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4BE05EC" w14:textId="439162AB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AB21F59" w14:textId="77777777" w:rsid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36D8E95" w14:textId="0BD5DEA3" w:rsidR="00CC757D" w:rsidRDefault="006C50B8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50B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6CABAA1" wp14:editId="25FDCEEF">
            <wp:extent cx="5943600" cy="2884805"/>
            <wp:effectExtent l="0" t="0" r="0" b="0"/>
            <wp:docPr id="204374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7473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B00EE" w14:textId="77777777" w:rsidR="006C50B8" w:rsidRDefault="006C50B8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8C155A9" w14:textId="63285B80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blem 9: Reverse Pairs</w:t>
      </w:r>
    </w:p>
    <w:p w14:paraId="42EAA95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DA9377" w14:textId="31B6B6C7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3A7E9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D54FCD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407403BE" w14:textId="77777777" w:rsid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5F9EECE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3DC068D0" w14:textId="77777777" w:rsid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ow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id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high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gramEnd"/>
    </w:p>
    <w:p w14:paraId="6942149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1981D6C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j = mid+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51909E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=low;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lt;=mid;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4C9E921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j&lt;=high &amp;&amp;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&gt;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*(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]){</w:t>
      </w:r>
    </w:p>
    <w:p w14:paraId="7A56DFF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j++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1DA99E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6A4F6CA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+= j-(mid+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04089AB1" w14:textId="77777777" w:rsid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7F870B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59231F1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size = high-low+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36D78D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emp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size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09C0EF9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lastRenderedPageBreak/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eft = low, right = mid+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k=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9B49C38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left&lt;=mid &amp;&amp; right&lt;=high){</w:t>
      </w:r>
    </w:p>
    <w:p w14:paraId="30D9EFC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left] &lt;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right</w:t>
      </w:r>
      <w:proofErr w:type="gram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{</w:t>
      </w:r>
      <w:proofErr w:type="gramEnd"/>
    </w:p>
    <w:p w14:paraId="33D1750C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++] =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left++];</w:t>
      </w:r>
    </w:p>
    <w:p w14:paraId="0584249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397C05B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{</w:t>
      </w:r>
      <w:proofErr w:type="gramEnd"/>
    </w:p>
    <w:p w14:paraId="65F480B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++] =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right++];</w:t>
      </w:r>
    </w:p>
    <w:p w14:paraId="6FFBE07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2CE0626C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372C8D7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left&lt;=</w:t>
      </w:r>
      <w:proofErr w:type="gram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id){</w:t>
      </w:r>
      <w:proofErr w:type="gramEnd"/>
    </w:p>
    <w:p w14:paraId="433D06D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++] =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left++]; </w:t>
      </w:r>
    </w:p>
    <w:p w14:paraId="173B7D4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60420893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right&lt;=</w:t>
      </w:r>
      <w:proofErr w:type="gram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high){</w:t>
      </w:r>
      <w:proofErr w:type="gramEnd"/>
    </w:p>
    <w:p w14:paraId="604FCBF0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++] =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right++]; </w:t>
      </w:r>
    </w:p>
    <w:p w14:paraId="704F9C8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3935389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=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9C9E12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=low;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lt;=high;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60D0B578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emp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m++];</w:t>
      </w:r>
    </w:p>
    <w:p w14:paraId="41CE9DE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2E8D651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016AFA1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0009380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Sor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ow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high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  <w:proofErr w:type="gramEnd"/>
    </w:p>
    <w:p w14:paraId="7CB7E937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low &gt;= high){</w:t>
      </w:r>
    </w:p>
    <w:p w14:paraId="367AEBE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4B91FE4" w14:textId="77777777" w:rsid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34F6632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6D0923E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 = (low + high) &gt;&gt;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2B41A7C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Sor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low, mid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268C35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Sor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mid+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high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81BA918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low, mid, high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4832BD2F" w14:textId="77777777" w:rsid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0F5FB3E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5D90882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0CC3C5A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reversePair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D81E20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AC8B190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Sor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-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0508953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eversePairsCount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CB10ED8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F93383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20A7FBC5" w14:textId="77777777" w:rsid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38DB33" w14:textId="77777777" w:rsid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3D334FF" w14:textId="77777777" w:rsid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9CE0ECD" w14:textId="77777777" w:rsid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7013F9D" w14:textId="211ACCE1" w:rsidR="005A4454" w:rsidRDefault="005A4454" w:rsidP="006C50B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50B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Output:</w:t>
      </w:r>
    </w:p>
    <w:p w14:paraId="24457F5D" w14:textId="77777777" w:rsidR="006C50B8" w:rsidRP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1FFA346" w14:textId="61AAE26E" w:rsidR="005A4454" w:rsidRDefault="006C50B8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50B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3BD7963" wp14:editId="65E71638">
            <wp:extent cx="5943600" cy="2962275"/>
            <wp:effectExtent l="0" t="0" r="0" b="9525"/>
            <wp:docPr id="16216445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64457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91794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9232349" w14:textId="45DB2D02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10: Longest Increasing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bSequence</w:t>
      </w:r>
      <w:proofErr w:type="spellEnd"/>
    </w:p>
    <w:p w14:paraId="2D7A78A4" w14:textId="5A47D137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7A080FA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24DDF53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207D42A7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vector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seg;</w:t>
      </w:r>
    </w:p>
    <w:p w14:paraId="0072CFCC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up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val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F9A716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lx ==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2FCF09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x] =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val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CA64E9B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3227F6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1D7F60D3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 = lx + (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 lx) /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AB24B88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= mid)</w:t>
      </w:r>
    </w:p>
    <w:p w14:paraId="650861D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up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val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x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lx, mid);</w:t>
      </w:r>
    </w:p>
    <w:p w14:paraId="0D9D7EB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</w:p>
    <w:p w14:paraId="6E1332FB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up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n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val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x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mid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197B4B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x] =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x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,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x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63FD32F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0399F1A6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query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l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3D829B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lx &gt; r or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l)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6C47AF0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lx &gt;= l and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= r)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x];</w:t>
      </w:r>
    </w:p>
    <w:p w14:paraId="4AAD2AE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lastRenderedPageBreak/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 = lx + (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 lx) /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05367A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query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l, r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x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lx, mid), </w:t>
      </w:r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query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l, r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x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mid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rx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);</w:t>
      </w:r>
    </w:p>
    <w:p w14:paraId="4ABBA6E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1BFE482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</w:p>
    <w:p w14:paraId="0523CDE7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lengthOfLI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k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99ECB7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x 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BEF948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x &lt;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0000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 x *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122D1A4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resize</w:t>
      </w:r>
      <w:proofErr w:type="spellEnd"/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* x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0FD17A7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</w:p>
    <w:p w14:paraId="7254D530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 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B839317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;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 ++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1AEAE8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eft =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- k), right = 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-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56B1ED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q =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query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left, right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x -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); </w:t>
      </w:r>
    </w:p>
    <w:p w14:paraId="598B83E9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res = </w:t>
      </w:r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res, q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8505F0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upd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, q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x -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1E598FA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6CE85E18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es;</w:t>
      </w:r>
    </w:p>
    <w:p w14:paraId="296E9E8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13C56D5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747C9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D17799E" w14:textId="299E2964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D189492" w14:textId="2A49D6E5" w:rsidR="005A4454" w:rsidRDefault="006C50B8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50B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DC5D672" wp14:editId="23AE6105">
            <wp:extent cx="5943600" cy="2959100"/>
            <wp:effectExtent l="0" t="0" r="0" b="0"/>
            <wp:docPr id="18728648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86482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77838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CB180B7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0D4A4D2" w14:textId="155C2FE2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1: Merge Sorted Array</w:t>
      </w:r>
    </w:p>
    <w:p w14:paraId="4BB59BC5" w14:textId="6A7776B4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3B34B6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060468C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287F2F1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23D809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m -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C7AB30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j = n -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A344BF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k = m + n -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3535D50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002F6EF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gt;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amp;&amp; j &gt;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6C1270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&gt;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]) {</w:t>
      </w:r>
    </w:p>
    <w:p w14:paraId="2B0389A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--] =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--];</w:t>
      </w:r>
    </w:p>
    <w:p w14:paraId="41C44D18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2CE568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--] =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--];</w:t>
      </w:r>
    </w:p>
    <w:p w14:paraId="60D962F6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0EB657E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0456046B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72F440C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j &gt;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1F651BA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--] =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--];</w:t>
      </w:r>
    </w:p>
    <w:p w14:paraId="04E3CDE3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325E319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2A23E0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3193BE68" w14:textId="77777777" w:rsidR="006C50B8" w:rsidRPr="006C50B8" w:rsidRDefault="006C50B8" w:rsidP="006C50B8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9890AE9" w14:textId="03E2DF0E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A11B7CD" w14:textId="1E257E73" w:rsidR="005A4454" w:rsidRDefault="006C50B8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50B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F70C777" wp14:editId="571D379B">
            <wp:extent cx="5943600" cy="2751666"/>
            <wp:effectExtent l="0" t="0" r="0" b="0"/>
            <wp:docPr id="250226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2268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4946" cy="2752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94F28" w14:textId="5CACA107" w:rsid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B80EE91" w14:textId="4FC8A3C3" w:rsidR="005A4454" w:rsidRPr="006C50B8" w:rsidRDefault="005A4454" w:rsidP="006C50B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2: First Bad Version</w:t>
      </w:r>
    </w:p>
    <w:p w14:paraId="45597BF1" w14:textId="32CE8BEB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0A9DBCB0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// The API </w:t>
      </w:r>
      <w:proofErr w:type="spellStart"/>
      <w:r w:rsidRPr="006C50B8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sBadVersion</w:t>
      </w:r>
      <w:proofErr w:type="spellEnd"/>
      <w:r w:rsidRPr="006C50B8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 is defined for you.</w:t>
      </w:r>
    </w:p>
    <w:p w14:paraId="605C707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// bool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sBadVersion</w:t>
      </w:r>
      <w:proofErr w:type="spellEnd"/>
      <w:r w:rsidRPr="006C50B8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nt version);</w:t>
      </w:r>
    </w:p>
    <w:p w14:paraId="555499B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2999082C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6EDB56E6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6FA1AA5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2811B8E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irstBadVersion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AEE7CC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proofErr w:type="gram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BadVersion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) {</w:t>
      </w:r>
    </w:p>
    <w:p w14:paraId="3A35035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ECD9A17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09D1F66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 =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 up = n;</w:t>
      </w:r>
    </w:p>
    <w:p w14:paraId="36CA6AF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long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6C50B8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 = (l + up) /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E774B13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l &lt; up) {</w:t>
      </w:r>
    </w:p>
    <w:p w14:paraId="1187BF3E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6C50B8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isBadVersion</w:t>
      </w:r>
      <w:proofErr w:type="spellEnd"/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mid)) {</w:t>
      </w:r>
    </w:p>
    <w:p w14:paraId="1FC06ED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up = mid;</w:t>
      </w:r>
    </w:p>
    <w:p w14:paraId="3469D6B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5B603BA5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l = mid +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5DD161D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5DA622F6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mid = (l + up) / </w:t>
      </w:r>
      <w:r w:rsidRPr="006C50B8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9981BB2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6B6B5DD1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6C50B8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;</w:t>
      </w:r>
    </w:p>
    <w:p w14:paraId="10FB192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0C01D61A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6C50B8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3D7F557F" w14:textId="77777777" w:rsidR="006C50B8" w:rsidRPr="006C50B8" w:rsidRDefault="006C50B8" w:rsidP="006C50B8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3C35E9A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A877EEA" w14:textId="39256687" w:rsidR="005A4454" w:rsidRPr="006C50B8" w:rsidRDefault="006C50B8" w:rsidP="006C50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50B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3E0B824" wp14:editId="41EB7976">
            <wp:extent cx="5942672" cy="2472266"/>
            <wp:effectExtent l="0" t="0" r="1270" b="4445"/>
            <wp:docPr id="450865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86560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9665" cy="247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02994" w14:textId="443C50AD" w:rsidR="005A4454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3: Sort Colors</w:t>
      </w:r>
    </w:p>
    <w:p w14:paraId="03511805" w14:textId="45EAE6A9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34F6140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5752B30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1AAB317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rtColor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49684B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j =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-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k 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D6E476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k &lt;= j) {</w:t>
      </w:r>
    </w:p>
    <w:p w14:paraId="5AB736D4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 =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1BF441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wap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,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]);</w:t>
      </w:r>
    </w:p>
    <w:p w14:paraId="61A542A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j--;</w:t>
      </w:r>
    </w:p>
    <w:p w14:paraId="1BFC233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</w:p>
    <w:p w14:paraId="32DFE78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 =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52C2B54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wap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,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12B179A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k+</w:t>
      </w:r>
      <w:proofErr w:type="gram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;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;</w:t>
      </w:r>
    </w:p>
    <w:p w14:paraId="3D95B89D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</w:p>
    <w:p w14:paraId="33D845EA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0AFEE48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k++;</w:t>
      </w:r>
    </w:p>
    <w:p w14:paraId="6F928DB9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6453DB4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000F3FE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41455D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7B2E04C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3E2F5829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CB0EC0D" w14:textId="0A5D73C7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0D2B22C" w14:textId="7704DC38" w:rsidR="00B67F02" w:rsidRDefault="00E17C8A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17C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08157AB" wp14:editId="3ED84860">
            <wp:extent cx="5943600" cy="2966720"/>
            <wp:effectExtent l="0" t="0" r="0" b="5080"/>
            <wp:docPr id="1334173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17306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F23EF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DD29929" w14:textId="3955DF95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4: Top K frequent Elements</w:t>
      </w:r>
    </w:p>
    <w:p w14:paraId="27968318" w14:textId="37F4F13D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07CF415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350A446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65EFEEAD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KFrequent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k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0A43DF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unordered_ma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7E9DB6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x:nums){</w:t>
      </w:r>
    </w:p>
    <w:p w14:paraId="61932B33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x]++;</w:t>
      </w:r>
    </w:p>
    <w:p w14:paraId="65ED3EA2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988B76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riority_queue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pair&lt;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 p;</w:t>
      </w:r>
    </w:p>
    <w:p w14:paraId="6CF0A92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x:mp){</w:t>
      </w:r>
    </w:p>
    <w:p w14:paraId="6795587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{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x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cond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,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x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first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);</w:t>
      </w:r>
    </w:p>
    <w:p w14:paraId="676FA24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40B1377D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9AA8B0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k;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4EA381F9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.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second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1BE1AC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5161EA9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CA2EF44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1C1F48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38CF677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4D5D9B1E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755EF31" w14:textId="0FD3D9F7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21213BC" w14:textId="022A6523" w:rsidR="00E17C8A" w:rsidRPr="00E17C8A" w:rsidRDefault="00E17C8A" w:rsidP="00E17C8A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17C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369604C" wp14:editId="4A6973B1">
            <wp:extent cx="5943600" cy="3007995"/>
            <wp:effectExtent l="0" t="0" r="0" b="1905"/>
            <wp:docPr id="902383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38339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384F1" w14:textId="66CA1AF9" w:rsidR="005A4454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5:</w:t>
      </w:r>
    </w:p>
    <w:p w14:paraId="3FB2B2AB" w14:textId="46F9945C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21296E6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4D7C37F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317B9F1A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indKthLargest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k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6E936DE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riority_queue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q;</w:t>
      </w:r>
    </w:p>
    <w:p w14:paraId="28EC1F5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auto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n:nums){</w:t>
      </w:r>
    </w:p>
    <w:p w14:paraId="057C3B1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n);</w:t>
      </w:r>
    </w:p>
    <w:p w14:paraId="09F3579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7750AB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k;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4028B87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75389619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16E32F20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493A3C9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4EFF2298" w14:textId="77777777" w:rsid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2DA7AFC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0277A9BD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34AFBB" w14:textId="150F2E80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403D03B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7390023" w14:textId="5E5CB5E9" w:rsidR="00B67F02" w:rsidRDefault="00E17C8A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17C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5BB9419" wp14:editId="5E2A8FB5">
            <wp:extent cx="5943600" cy="2985770"/>
            <wp:effectExtent l="0" t="0" r="0" b="5080"/>
            <wp:docPr id="21441567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15674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EA1E2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753F8DA" w14:textId="77777777" w:rsidR="00E17C8A" w:rsidRDefault="00E17C8A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44FCE54" w14:textId="77777777" w:rsidR="00E17C8A" w:rsidRDefault="00E17C8A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4C77B0F" w14:textId="76E2F486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6: Find Peak Element</w:t>
      </w:r>
    </w:p>
    <w:p w14:paraId="4E13CF5E" w14:textId="620E2463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C650DB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BCBFE1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4BE0C08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indPeakElement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0846F002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eft 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47244F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ight =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-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ECC48BD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0E0F5D6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left &lt; right) {</w:t>
      </w:r>
    </w:p>
    <w:p w14:paraId="7E7F94C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 = left + (right - left) /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F7B9E5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mid] &gt;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mid +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 {</w:t>
      </w:r>
    </w:p>
    <w:p w14:paraId="44772A3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right = mid;</w:t>
      </w:r>
    </w:p>
    <w:p w14:paraId="2A9BE82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3A27293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left = mid +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B66050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63DB4DF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6F4A923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1AD8E6A9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eft;      </w:t>
      </w:r>
    </w:p>
    <w:p w14:paraId="0E159360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6CC3834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5A066446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C43EC17" w14:textId="17B6C73E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BC76E13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E028A26" w14:textId="18373C84" w:rsidR="00B67F02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17C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A194AF4" wp14:editId="5CC22671">
            <wp:extent cx="5943600" cy="2971800"/>
            <wp:effectExtent l="0" t="0" r="0" b="0"/>
            <wp:docPr id="1108320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32070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0ABF3" w14:textId="77777777" w:rsid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30A6F1" w14:textId="4CDCAE2D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7: Merge Intervals</w:t>
      </w:r>
    </w:p>
    <w:p w14:paraId="718E1855" w14:textId="492F65F4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2446C8B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4A8FFACA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1094E21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erg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terval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AB2438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or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terval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gin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,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terval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63D479B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vector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&gt;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694E30C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terval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77B13CB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mpty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 ||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[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&lt;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terval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){</w:t>
      </w:r>
    </w:p>
    <w:p w14:paraId="657257A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gramEnd"/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_back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terval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6E9A479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{</w:t>
      </w:r>
    </w:p>
    <w:p w14:paraId="2FBA1B9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[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=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max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an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ack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[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,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interval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11C23E43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63DB5D3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193EEC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an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33B51E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        /**sort(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ntervals.begin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(), 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ntervals.end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());</w:t>
      </w:r>
    </w:p>
    <w:p w14:paraId="25C20B6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for(</w:t>
      </w:r>
      <w:proofErr w:type="gram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int 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=1;i&lt;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ntervals.size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();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++){</w:t>
      </w:r>
    </w:p>
    <w:p w14:paraId="203CF56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            if(intervals[i-1][1]&gt;=intervals[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][0</w:t>
      </w:r>
      <w:proofErr w:type="gram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]){</w:t>
      </w:r>
      <w:proofErr w:type="gramEnd"/>
    </w:p>
    <w:p w14:paraId="5D9FD2C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                intervals[i-1][</w:t>
      </w:r>
      <w:proofErr w:type="gram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1]=</w:t>
      </w:r>
      <w:proofErr w:type="gram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max(intervals[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][1],intervals[i-1][1]) ;</w:t>
      </w:r>
    </w:p>
    <w:p w14:paraId="5765EC04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ntervals.erase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(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ntervals.begin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()+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);</w:t>
      </w:r>
    </w:p>
    <w:p w14:paraId="7C1C397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                </w:t>
      </w:r>
      <w:proofErr w:type="spell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--;</w:t>
      </w:r>
    </w:p>
    <w:p w14:paraId="61D61054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            }</w:t>
      </w:r>
    </w:p>
    <w:p w14:paraId="6C3D4F0A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070E1B63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        }</w:t>
      </w:r>
    </w:p>
    <w:p w14:paraId="433D560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 xml:space="preserve">        return </w:t>
      </w:r>
      <w:proofErr w:type="gramStart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intervals;*</w:t>
      </w:r>
      <w:proofErr w:type="gramEnd"/>
      <w:r w:rsidRPr="00E17C8A">
        <w:rPr>
          <w:rFonts w:ascii="Consolas" w:eastAsia="Times New Roman" w:hAnsi="Consolas" w:cs="Times New Roman"/>
          <w:color w:val="6A9955"/>
          <w:sz w:val="20"/>
          <w:szCs w:val="20"/>
          <w:lang w:val="en-IN" w:eastAsia="en-IN"/>
        </w:rPr>
        <w:t>*/</w:t>
      </w:r>
    </w:p>
    <w:p w14:paraId="231ABCDD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4D15EFD1" w14:textId="11A68717" w:rsidR="00B67F02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20BB6DAD" w14:textId="578D8027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7301015" w14:textId="24B273D4" w:rsidR="00B67F02" w:rsidRP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17C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2CB127A" wp14:editId="0F64C866">
            <wp:extent cx="5528310" cy="2497667"/>
            <wp:effectExtent l="0" t="0" r="0" b="0"/>
            <wp:docPr id="543727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72795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53180" cy="250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F43B" w14:textId="4B00DF77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8: Search in rotated Sorted Array</w:t>
      </w:r>
    </w:p>
    <w:p w14:paraId="04FA6C7C" w14:textId="5B89A1CF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2044E8B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0EA18570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6588C6F1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earch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targe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4B4500AA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left 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1374FED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right =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-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2020C9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left &lt;= right) {</w:t>
      </w:r>
    </w:p>
    <w:p w14:paraId="13A9E05D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 = (left + right) /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77110BA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mid] == target) {</w:t>
      </w:r>
    </w:p>
    <w:p w14:paraId="63F8E48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id;</w:t>
      </w:r>
    </w:p>
    <w:p w14:paraId="5E63E762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mid] &gt;=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left]) {</w:t>
      </w:r>
    </w:p>
    <w:p w14:paraId="39B07A5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left] &lt;= target &amp;&amp; target &lt;=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mid]) {</w:t>
      </w:r>
    </w:p>
    <w:p w14:paraId="4252FA82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right = mid -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46113F6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}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1B4789D4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left = mid +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227F4C1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}</w:t>
      </w:r>
    </w:p>
    <w:p w14:paraId="0897633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32C6837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mid] &lt;= target &amp;&amp; target &lt;=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right]) {</w:t>
      </w:r>
    </w:p>
    <w:p w14:paraId="04AEF69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left = mid +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737418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}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2DD96169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    right = mid -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077AC7AC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    }</w:t>
      </w:r>
    </w:p>
    <w:p w14:paraId="0C4AD2C0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2D83CB3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3418EBE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        </w:t>
      </w:r>
    </w:p>
    <w:p w14:paraId="3B1EE9B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2BF8E16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1B268DB7" w14:textId="63A26C50" w:rsidR="00B67F02" w:rsidRP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C02ED47" w14:textId="66DCBA18" w:rsidR="00B67F02" w:rsidRPr="00E17C8A" w:rsidRDefault="00E17C8A" w:rsidP="00E17C8A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17C8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15E727A" wp14:editId="09DA13D7">
            <wp:extent cx="4969933" cy="2417001"/>
            <wp:effectExtent l="0" t="0" r="2540" b="2540"/>
            <wp:docPr id="14397687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76875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79465" cy="2421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F0484" w14:textId="602A87A4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9: Wiggle Sort</w:t>
      </w:r>
    </w:p>
    <w:p w14:paraId="7DA13A85" w14:textId="5AA29005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ode: </w:t>
      </w:r>
    </w:p>
    <w:p w14:paraId="6EE3E8A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38627677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3467747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void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wiggleSort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E17C8A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FECE7A0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n=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3E7EEDD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riority_queue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gt; 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begin</w:t>
      </w:r>
      <w:proofErr w:type="spellEnd"/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,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end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26784A85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;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lt;n;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+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6FCFA73B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0C4F7740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F9E8C9E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60857658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E17C8A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;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&lt;n; 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+= </w:t>
      </w:r>
      <w:r w:rsidRPr="00E17C8A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{</w:t>
      </w:r>
    </w:p>
    <w:p w14:paraId="7B19EBDA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=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2C79FAE4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E17C8A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q</w:t>
      </w: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E17C8A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5E9AB77F" w14:textId="77777777" w:rsidR="00E17C8A" w:rsidRP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07E6597" w14:textId="77777777" w:rsidR="00E17C8A" w:rsidRDefault="00E17C8A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E17C8A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753E5330" w14:textId="6FDA732E" w:rsidR="00AA7BB5" w:rsidRPr="00E17C8A" w:rsidRDefault="00AA7BB5" w:rsidP="00E17C8A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66DA5FE9" w14:textId="77777777" w:rsidR="00E17C8A" w:rsidRDefault="00E17C8A" w:rsidP="00E17C8A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7F7FE13" w14:textId="349C2F96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1C97C6F" w14:textId="77777777" w:rsidR="00E17C8A" w:rsidRDefault="00E17C8A" w:rsidP="00E17C8A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3282186" w14:textId="0602DB05" w:rsidR="00B67F02" w:rsidRPr="00B67F02" w:rsidRDefault="00AA7BB5" w:rsidP="00B67F0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7BB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698F57B" wp14:editId="045D7771">
            <wp:extent cx="5943600" cy="2868930"/>
            <wp:effectExtent l="0" t="0" r="0" b="7620"/>
            <wp:docPr id="1998577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57732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151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E95D5B2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1F40C74" w14:textId="77777777" w:rsidR="005A4454" w:rsidRPr="00AA7BB5" w:rsidRDefault="005A4454" w:rsidP="00AA7BB5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EC2BD41" w14:textId="4B0350C5" w:rsidR="005A4454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20: Kth Smallest Element</w:t>
      </w:r>
    </w:p>
    <w:p w14:paraId="4B20CC1B" w14:textId="002828EE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24127721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A7BB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73710447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51BE0915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kthSmallest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A7BB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&g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k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026F5D0C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m=</w:t>
      </w:r>
      <w:proofErr w:type="spellStart"/>
      <w:proofErr w:type="gramStart"/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spellEnd"/>
      <w:proofErr w:type="gram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055156DA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n=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proofErr w:type="gram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proofErr w:type="gram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1C7D933C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riority_queue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p;</w:t>
      </w:r>
    </w:p>
    <w:p w14:paraId="18862B73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m;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6E3D8A04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gramStart"/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j=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j&lt;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n;j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49E4BC97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proofErr w:type="gramStart"/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ush</w:t>
      </w:r>
      <w:proofErr w:type="spellEnd"/>
      <w:proofErr w:type="gram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matrix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[j]);</w:t>
      </w:r>
    </w:p>
    <w:p w14:paraId="6723DC1F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65C08759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2615455D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po=m*n-k;</w:t>
      </w:r>
    </w:p>
    <w:p w14:paraId="1912C712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proofErr w:type="gramStart"/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for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=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i&lt;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po;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){</w:t>
      </w:r>
    </w:p>
    <w:p w14:paraId="006BBF8E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proofErr w:type="gramStart"/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pop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40A05F09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636ABBCD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p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top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proofErr w:type="gram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;</w:t>
      </w:r>
    </w:p>
    <w:p w14:paraId="10B3A37B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569370C3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101C7F6D" w14:textId="77777777" w:rsidR="00AA7BB5" w:rsidRDefault="00AA7BB5" w:rsidP="00AA7BB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47812B1" w14:textId="67ED27CB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55F6336" w14:textId="77777777" w:rsidR="00AA7BB5" w:rsidRDefault="00AA7BB5" w:rsidP="00AA7BB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189A234" w14:textId="764371C9" w:rsidR="00B67F02" w:rsidRDefault="00AA7BB5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7BB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4712D59" wp14:editId="3999731D">
            <wp:extent cx="5943600" cy="2886075"/>
            <wp:effectExtent l="0" t="0" r="0" b="9525"/>
            <wp:docPr id="365703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703745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403AC" w14:textId="77777777" w:rsidR="00AA7BB5" w:rsidRDefault="00AA7BB5" w:rsidP="00AA7BB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887C3FE" w14:textId="4EE1EA3D" w:rsidR="00B67F02" w:rsidRDefault="00B67F02" w:rsidP="00B67F0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21</w:t>
      </w:r>
      <w:r w:rsidR="00AD78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 Median of Two Sorted Arrays.</w:t>
      </w:r>
    </w:p>
    <w:p w14:paraId="528B99DB" w14:textId="2CC35753" w:rsidR="00AD782F" w:rsidRDefault="00AD782F" w:rsidP="00AD782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5F77AB3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class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A7BB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Solution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122AFF3E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public:</w:t>
      </w:r>
    </w:p>
    <w:p w14:paraId="168EBBAD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doubl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findMedianSortedArrays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A7BB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</w:t>
      </w:r>
      <w:r w:rsidRPr="00AA7BB5">
        <w:rPr>
          <w:rFonts w:ascii="Consolas" w:eastAsia="Times New Roman" w:hAnsi="Consolas" w:cs="Times New Roman"/>
          <w:color w:val="4EC9B0"/>
          <w:sz w:val="20"/>
          <w:szCs w:val="20"/>
          <w:lang w:val="en-IN" w:eastAsia="en-IN"/>
        </w:rPr>
        <w:t>vector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&amp;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7CC2A0A1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vector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 nums3;</w:t>
      </w:r>
    </w:p>
    <w:p w14:paraId="519936F3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re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+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;</w:t>
      </w:r>
    </w:p>
    <w:p w14:paraId="7DDDE8DB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j =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, k =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0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453B1EEE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() &amp;&amp; j &lt;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 {</w:t>
      </w:r>
    </w:p>
    <w:p w14:paraId="081E7698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 &lt;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]) {</w:t>
      </w:r>
    </w:p>
    <w:p w14:paraId="13B84870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 =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1FBFB267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;</w:t>
      </w:r>
    </w:p>
    <w:p w14:paraId="182BD85C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}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65180B13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 =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];</w:t>
      </w:r>
    </w:p>
    <w:p w14:paraId="666DC6F2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   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j++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1C761319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}</w:t>
      </w:r>
    </w:p>
    <w:p w14:paraId="78C7701C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k++;</w:t>
      </w:r>
    </w:p>
    <w:p w14:paraId="1624CDB2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1CF3F251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&lt;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 {</w:t>
      </w:r>
    </w:p>
    <w:p w14:paraId="55A3E04C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 =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;</w:t>
      </w:r>
    </w:p>
    <w:p w14:paraId="0AE09968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i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++;</w:t>
      </w:r>
    </w:p>
    <w:p w14:paraId="6569DD6E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k++;</w:t>
      </w:r>
    </w:p>
    <w:p w14:paraId="2960BD13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7F423BE5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whil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j &lt;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) {</w:t>
      </w:r>
    </w:p>
    <w:p w14:paraId="2B00B0A9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k] =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[j];</w:t>
      </w:r>
    </w:p>
    <w:p w14:paraId="54860F98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proofErr w:type="spell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j++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36113002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    k++;</w:t>
      </w:r>
    </w:p>
    <w:p w14:paraId="4C6B84E2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53D5A8DE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int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n = 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.</w:t>
      </w:r>
      <w:r w:rsidRPr="00AA7BB5">
        <w:rPr>
          <w:rFonts w:ascii="Consolas" w:eastAsia="Times New Roman" w:hAnsi="Consolas" w:cs="Times New Roman"/>
          <w:color w:val="DCDCAA"/>
          <w:sz w:val="20"/>
          <w:szCs w:val="20"/>
          <w:lang w:val="en-IN" w:eastAsia="en-IN"/>
        </w:rPr>
        <w:t>siz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();</w:t>
      </w:r>
    </w:p>
    <w:p w14:paraId="46BC3386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if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n %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==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) {</w:t>
      </w:r>
    </w:p>
    <w:p w14:paraId="3D118494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</w:t>
      </w:r>
      <w:proofErr w:type="spellStart"/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static_cast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double</w:t>
      </w:r>
      <w:proofErr w:type="gram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(</w:t>
      </w:r>
      <w:proofErr w:type="gramEnd"/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n /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]);</w:t>
      </w:r>
    </w:p>
    <w:p w14:paraId="641806FE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}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els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{</w:t>
      </w:r>
    </w:p>
    <w:p w14:paraId="08D12754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            </w:t>
      </w:r>
      <w:r w:rsidRPr="00AA7BB5">
        <w:rPr>
          <w:rFonts w:ascii="Consolas" w:eastAsia="Times New Roman" w:hAnsi="Consolas" w:cs="Times New Roman"/>
          <w:color w:val="C586C0"/>
          <w:sz w:val="20"/>
          <w:szCs w:val="20"/>
          <w:lang w:val="en-IN" w:eastAsia="en-IN"/>
        </w:rPr>
        <w:t>return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(</w:t>
      </w:r>
      <w:proofErr w:type="spellStart"/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static_cast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double</w:t>
      </w:r>
      <w:proofErr w:type="gramStart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(</w:t>
      </w:r>
      <w:proofErr w:type="gramEnd"/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n /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 -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1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) + </w:t>
      </w:r>
      <w:proofErr w:type="spellStart"/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static_cast</w:t>
      </w:r>
      <w:proofErr w:type="spellEnd"/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lt;</w:t>
      </w:r>
      <w:r w:rsidRPr="00AA7BB5">
        <w:rPr>
          <w:rFonts w:ascii="Consolas" w:eastAsia="Times New Roman" w:hAnsi="Consolas" w:cs="Times New Roman"/>
          <w:color w:val="569CD6"/>
          <w:sz w:val="20"/>
          <w:szCs w:val="20"/>
          <w:lang w:val="en-IN" w:eastAsia="en-IN"/>
        </w:rPr>
        <w:t>double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&gt;(</w:t>
      </w:r>
      <w:r w:rsidRPr="00AA7BB5">
        <w:rPr>
          <w:rFonts w:ascii="Consolas" w:eastAsia="Times New Roman" w:hAnsi="Consolas" w:cs="Times New Roman"/>
          <w:color w:val="9CDCFE"/>
          <w:sz w:val="20"/>
          <w:szCs w:val="20"/>
          <w:lang w:val="en-IN" w:eastAsia="en-IN"/>
        </w:rPr>
        <w:t>nums3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[n /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 xml:space="preserve">])) / </w:t>
      </w:r>
      <w:r w:rsidRPr="00AA7BB5">
        <w:rPr>
          <w:rFonts w:ascii="Consolas" w:eastAsia="Times New Roman" w:hAnsi="Consolas" w:cs="Times New Roman"/>
          <w:color w:val="B5CEA8"/>
          <w:sz w:val="20"/>
          <w:szCs w:val="20"/>
          <w:lang w:val="en-IN" w:eastAsia="en-IN"/>
        </w:rPr>
        <w:t>2.0</w:t>
      </w: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;</w:t>
      </w:r>
    </w:p>
    <w:p w14:paraId="5ADE67F4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    }</w:t>
      </w:r>
    </w:p>
    <w:p w14:paraId="2146DC73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    }</w:t>
      </w:r>
    </w:p>
    <w:p w14:paraId="3683F554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  <w:r w:rsidRPr="00AA7BB5"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  <w:t>};</w:t>
      </w:r>
    </w:p>
    <w:p w14:paraId="7F677147" w14:textId="77777777" w:rsidR="00AA7BB5" w:rsidRPr="00AA7BB5" w:rsidRDefault="00AA7BB5" w:rsidP="00AA7BB5">
      <w:pPr>
        <w:shd w:val="clear" w:color="auto" w:fill="282828"/>
        <w:spacing w:after="0" w:line="270" w:lineRule="atLeast"/>
        <w:rPr>
          <w:rFonts w:ascii="Consolas" w:eastAsia="Times New Roman" w:hAnsi="Consolas" w:cs="Times New Roman"/>
          <w:color w:val="D4D4D4"/>
          <w:sz w:val="20"/>
          <w:szCs w:val="20"/>
          <w:lang w:val="en-IN" w:eastAsia="en-IN"/>
        </w:rPr>
      </w:pPr>
    </w:p>
    <w:p w14:paraId="24DCB791" w14:textId="77777777" w:rsidR="00AA7BB5" w:rsidRDefault="00AA7BB5" w:rsidP="00AA7BB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1D63D41" w14:textId="77777777" w:rsidR="00AA7BB5" w:rsidRDefault="00AA7BB5" w:rsidP="00AA7BB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869DCF0" w14:textId="77777777" w:rsidR="00AA7BB5" w:rsidRDefault="00AA7BB5" w:rsidP="00AA7BB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5A675B0" w14:textId="77777777" w:rsidR="00AA7BB5" w:rsidRDefault="00AA7BB5" w:rsidP="00AA7BB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8F8AAE7" w14:textId="5DFD8E7E" w:rsidR="00AD782F" w:rsidRPr="00AA7BB5" w:rsidRDefault="00AD782F" w:rsidP="00AA7BB5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7BB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Output:</w:t>
      </w:r>
    </w:p>
    <w:p w14:paraId="3632294D" w14:textId="096A17F4" w:rsidR="00AD782F" w:rsidRDefault="00AD782F" w:rsidP="00AD782F">
      <w:pPr>
        <w:pStyle w:val="ListParagraph"/>
        <w:rPr>
          <w:noProof/>
        </w:rPr>
      </w:pPr>
    </w:p>
    <w:p w14:paraId="2BEBB85B" w14:textId="3E9E2BF3" w:rsidR="00AA7BB5" w:rsidRPr="00B67F02" w:rsidRDefault="00AA7BB5" w:rsidP="00AD782F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A7BB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508D40E" wp14:editId="4179B7BC">
            <wp:extent cx="5943600" cy="2960370"/>
            <wp:effectExtent l="0" t="0" r="0" b="0"/>
            <wp:docPr id="1929666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66610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7BB5" w:rsidRPr="00B67F02" w:rsidSect="00B91915">
      <w:headerReference w:type="default" r:id="rId2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E9C8B" w14:textId="77777777" w:rsidR="00A42368" w:rsidRDefault="00A42368" w:rsidP="000271CE">
      <w:pPr>
        <w:spacing w:after="0" w:line="240" w:lineRule="auto"/>
      </w:pPr>
      <w:r>
        <w:separator/>
      </w:r>
    </w:p>
  </w:endnote>
  <w:endnote w:type="continuationSeparator" w:id="0">
    <w:p w14:paraId="1964A309" w14:textId="77777777" w:rsidR="00A42368" w:rsidRDefault="00A42368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act">
    <w:altName w:val="Impact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B957A" w14:textId="77777777" w:rsidR="00A42368" w:rsidRDefault="00A42368" w:rsidP="000271CE">
      <w:pPr>
        <w:spacing w:after="0" w:line="240" w:lineRule="auto"/>
      </w:pPr>
      <w:r>
        <w:separator/>
      </w:r>
    </w:p>
  </w:footnote>
  <w:footnote w:type="continuationSeparator" w:id="0">
    <w:p w14:paraId="36724645" w14:textId="77777777" w:rsidR="00A42368" w:rsidRDefault="00A42368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0"/>
  </w:num>
  <w:num w:numId="2" w16cid:durableId="1750880308">
    <w:abstractNumId w:val="2"/>
  </w:num>
  <w:num w:numId="3" w16cid:durableId="1992101602">
    <w:abstractNumId w:val="9"/>
  </w:num>
  <w:num w:numId="4" w16cid:durableId="744763022">
    <w:abstractNumId w:val="22"/>
  </w:num>
  <w:num w:numId="5" w16cid:durableId="1154950092">
    <w:abstractNumId w:val="0"/>
  </w:num>
  <w:num w:numId="6" w16cid:durableId="11691769">
    <w:abstractNumId w:val="13"/>
  </w:num>
  <w:num w:numId="7" w16cid:durableId="1123695730">
    <w:abstractNumId w:val="21"/>
  </w:num>
  <w:num w:numId="8" w16cid:durableId="1075855315">
    <w:abstractNumId w:val="12"/>
  </w:num>
  <w:num w:numId="9" w16cid:durableId="921988281">
    <w:abstractNumId w:val="24"/>
  </w:num>
  <w:num w:numId="10" w16cid:durableId="1059399320">
    <w:abstractNumId w:val="17"/>
  </w:num>
  <w:num w:numId="11" w16cid:durableId="113062967">
    <w:abstractNumId w:val="7"/>
  </w:num>
  <w:num w:numId="12" w16cid:durableId="928857039">
    <w:abstractNumId w:val="5"/>
  </w:num>
  <w:num w:numId="13" w16cid:durableId="1001272936">
    <w:abstractNumId w:val="18"/>
  </w:num>
  <w:num w:numId="14" w16cid:durableId="32120771">
    <w:abstractNumId w:val="1"/>
  </w:num>
  <w:num w:numId="15" w16cid:durableId="1269118988">
    <w:abstractNumId w:val="3"/>
  </w:num>
  <w:num w:numId="16" w16cid:durableId="1068839722">
    <w:abstractNumId w:val="16"/>
  </w:num>
  <w:num w:numId="17" w16cid:durableId="1536962143">
    <w:abstractNumId w:val="11"/>
  </w:num>
  <w:num w:numId="18" w16cid:durableId="472604829">
    <w:abstractNumId w:val="14"/>
  </w:num>
  <w:num w:numId="19" w16cid:durableId="1060594717">
    <w:abstractNumId w:val="23"/>
  </w:num>
  <w:num w:numId="20" w16cid:durableId="1456870844">
    <w:abstractNumId w:val="8"/>
  </w:num>
  <w:num w:numId="21" w16cid:durableId="1251156176">
    <w:abstractNumId w:val="15"/>
  </w:num>
  <w:num w:numId="22" w16cid:durableId="479734751">
    <w:abstractNumId w:val="6"/>
  </w:num>
  <w:num w:numId="23" w16cid:durableId="1311791345">
    <w:abstractNumId w:val="10"/>
  </w:num>
  <w:num w:numId="24" w16cid:durableId="1913540720">
    <w:abstractNumId w:val="19"/>
  </w:num>
  <w:num w:numId="25" w16cid:durableId="1105155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92AC7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30273"/>
    <w:rsid w:val="00536C38"/>
    <w:rsid w:val="0055538C"/>
    <w:rsid w:val="00585838"/>
    <w:rsid w:val="005A1CE2"/>
    <w:rsid w:val="005A1DF5"/>
    <w:rsid w:val="005A4454"/>
    <w:rsid w:val="006533C4"/>
    <w:rsid w:val="00677293"/>
    <w:rsid w:val="006804B4"/>
    <w:rsid w:val="006A0749"/>
    <w:rsid w:val="006C50B8"/>
    <w:rsid w:val="00707A8B"/>
    <w:rsid w:val="007125FA"/>
    <w:rsid w:val="00773F95"/>
    <w:rsid w:val="00864647"/>
    <w:rsid w:val="008B029C"/>
    <w:rsid w:val="00953B55"/>
    <w:rsid w:val="009717B2"/>
    <w:rsid w:val="009765BA"/>
    <w:rsid w:val="00A10F00"/>
    <w:rsid w:val="00A22DFB"/>
    <w:rsid w:val="00A258D2"/>
    <w:rsid w:val="00A32892"/>
    <w:rsid w:val="00A42368"/>
    <w:rsid w:val="00A625AE"/>
    <w:rsid w:val="00A9145E"/>
    <w:rsid w:val="00AA7221"/>
    <w:rsid w:val="00AA7BB5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D27547"/>
    <w:rsid w:val="00D96D6E"/>
    <w:rsid w:val="00DB31BD"/>
    <w:rsid w:val="00DE22A8"/>
    <w:rsid w:val="00DF48E6"/>
    <w:rsid w:val="00E17C8A"/>
    <w:rsid w:val="00E23E68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7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4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1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7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8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8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06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2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0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6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8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0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1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4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4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65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1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5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8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51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7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1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4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4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4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8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1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3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0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7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5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6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7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6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1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9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7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4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40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7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8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44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2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6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2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7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0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9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0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4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5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8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71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76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3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99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64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8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4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8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9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4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8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4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3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3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9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2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3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6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85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9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8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0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95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1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8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0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6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4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5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5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3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2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9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55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9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1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7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3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7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7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7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60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8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4.jpeg"/><Relationship Id="rId2" Type="http://schemas.openxmlformats.org/officeDocument/2006/relationships/image" Target="media/image23.png"/><Relationship Id="rId1" Type="http://schemas.openxmlformats.org/officeDocument/2006/relationships/image" Target="media/image22.jpeg"/><Relationship Id="rId4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913F7-ECE7-4728-8595-35D2BD70F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4</Pages>
  <Words>2097</Words>
  <Characters>1195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nkit Singh</cp:lastModifiedBy>
  <cp:revision>2</cp:revision>
  <dcterms:created xsi:type="dcterms:W3CDTF">2025-02-05T11:00:00Z</dcterms:created>
  <dcterms:modified xsi:type="dcterms:W3CDTF">2025-02-05T11:00:00Z</dcterms:modified>
</cp:coreProperties>
</file>